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516F9" w14:textId="77777777" w:rsidR="00E51341" w:rsidRDefault="002616A5" w:rsidP="009A20DE">
      <w:pPr>
        <w:tabs>
          <w:tab w:val="left" w:pos="4856"/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3E5F18F0" wp14:editId="614C77CB">
                <wp:simplePos x="0" y="0"/>
                <wp:positionH relativeFrom="margin">
                  <wp:align>center</wp:align>
                </wp:positionH>
                <wp:positionV relativeFrom="paragraph">
                  <wp:posOffset>1716540</wp:posOffset>
                </wp:positionV>
                <wp:extent cx="6721474" cy="8482329"/>
                <wp:effectExtent l="0" t="0" r="22860" b="14605"/>
                <wp:wrapThrough wrapText="bothSides">
                  <wp:wrapPolygon edited="0">
                    <wp:start x="0" y="0"/>
                    <wp:lineTo x="0" y="21589"/>
                    <wp:lineTo x="21612" y="21589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1474" cy="8482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9A38E1" w14:textId="77777777" w:rsidR="00512286" w:rsidRPr="00D21C8B" w:rsidRDefault="00512286" w:rsidP="00D21C8B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184D9FE" w14:textId="77777777" w:rsidR="00BE13CD" w:rsidRPr="00D21C8B" w:rsidRDefault="00BE13CD" w:rsidP="00D21C8B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21C8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20ABBF57" w14:textId="77777777" w:rsidR="00BE13CD" w:rsidRPr="00D21C8B" w:rsidRDefault="00BE13CD" w:rsidP="00D21C8B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7D82CD1" w14:textId="77777777" w:rsidR="00BE13CD" w:rsidRPr="00D21C8B" w:rsidRDefault="00BE13CD" w:rsidP="00D21C8B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21C8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D21C8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D21C8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D21C8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3B3C4151" w14:textId="77777777" w:rsidR="00BE13CD" w:rsidRPr="00D21C8B" w:rsidRDefault="00BE13CD" w:rsidP="00D21C8B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1A28FC7" w14:textId="77777777" w:rsidR="00BE13CD" w:rsidRPr="00D21C8B" w:rsidRDefault="00BE13CD" w:rsidP="00D21C8B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21C8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6BD5AB50" w14:textId="4BCCF45B" w:rsidR="00D21C8B" w:rsidRPr="00D21C8B" w:rsidRDefault="00D21C8B" w:rsidP="00D21C8B">
                            <w:pPr>
                              <w:pStyle w:val="NormalWeb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D21C8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I believe that my experience and skills in supply chain management make me an ideal candidate for the Supply Chain Analyst role at [Company Name]. I have a strong track record of improving efficiency and lowering costs. I have successfully managed supply chains for companies of all sizes, from large-scale corporations to small </w:t>
                            </w:r>
                            <w:r w:rsidRPr="00D21C8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start-ups</w:t>
                            </w:r>
                            <w:r w:rsidRPr="00D21C8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.</w:t>
                            </w:r>
                          </w:p>
                          <w:p w14:paraId="7F1A1691" w14:textId="77777777" w:rsidR="00D21C8B" w:rsidRPr="00D21C8B" w:rsidRDefault="00D21C8B" w:rsidP="00D21C8B">
                            <w:pPr>
                              <w:pStyle w:val="NormalWeb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D21C8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I have over 8 years of experience in supply chain management, and over 5 of those years were as a supply chain analyst. I am an expert at inventory management, and I have always been a top performer on my teams. As such, I would be an excellent fit for your organization.</w:t>
                            </w:r>
                          </w:p>
                          <w:p w14:paraId="26E0B848" w14:textId="77777777" w:rsidR="00D21C8B" w:rsidRPr="00D21C8B" w:rsidRDefault="00D21C8B" w:rsidP="00D21C8B">
                            <w:pPr>
                              <w:pStyle w:val="NormalWeb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D21C8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My recent accomplishments include:</w:t>
                            </w:r>
                          </w:p>
                          <w:p w14:paraId="160A6286" w14:textId="77777777" w:rsidR="00D21C8B" w:rsidRPr="00D21C8B" w:rsidRDefault="00D21C8B" w:rsidP="00D21C8B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D21C8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Increasing supply chain efficiency by 18% using a new inventory management system.</w:t>
                            </w:r>
                          </w:p>
                          <w:p w14:paraId="27726348" w14:textId="77777777" w:rsidR="00D21C8B" w:rsidRPr="00D21C8B" w:rsidRDefault="00D21C8B" w:rsidP="00D21C8B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D21C8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Reducing waste from the manufacturing process by 12% through better quality control.</w:t>
                            </w:r>
                          </w:p>
                          <w:p w14:paraId="6A578843" w14:textId="77777777" w:rsidR="00D21C8B" w:rsidRPr="00D21C8B" w:rsidRDefault="00D21C8B" w:rsidP="00D21C8B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D21C8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Managing vendors across several different countries, cultures, and time zones.</w:t>
                            </w:r>
                          </w:p>
                          <w:p w14:paraId="3B135AA4" w14:textId="77777777" w:rsidR="00D21C8B" w:rsidRPr="00D21C8B" w:rsidRDefault="00D21C8B" w:rsidP="00D21C8B">
                            <w:pPr>
                              <w:pStyle w:val="NormalWeb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D21C8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My experience in supply chain analytics has provided me with exceptional quantitative skills and knowledge of best practices pertaining to procurement, inventory management, logistics, and distribution. I have a strong understanding of demand planning as well as an ability to create forecasting models that accurately predict trends and manage uncertainty.</w:t>
                            </w:r>
                          </w:p>
                          <w:p w14:paraId="7089196C" w14:textId="77777777" w:rsidR="00D21C8B" w:rsidRPr="00D21C8B" w:rsidRDefault="00D21C8B" w:rsidP="00D21C8B">
                            <w:pPr>
                              <w:pStyle w:val="NormalWeb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D21C8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As a Supply Chain Analyst at [Company Name] I will bring this expertise to help reduce costs for your company as well. Thank you for considering my application. Please feel free to contact me at (555)-555-5555 or </w:t>
                            </w:r>
                            <w:hyperlink r:id="rId7" w:tgtFrame="_blank" w:history="1">
                              <w:r w:rsidRPr="00D21C8B">
                                <w:rPr>
                                  <w:rStyle w:val="Hyperlink"/>
                                  <w:rFonts w:ascii="Arial" w:hAnsi="Arial" w:cs="Arial"/>
                                  <w:color w:val="000000" w:themeColor="text1"/>
                                  <w:u w:val="none"/>
                                </w:rPr>
                                <w:t>email@email.com</w:t>
                              </w:r>
                            </w:hyperlink>
                            <w:r w:rsidRPr="00D21C8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with any questions or to arrange an interview.</w:t>
                            </w:r>
                          </w:p>
                          <w:p w14:paraId="56A127E3" w14:textId="77777777" w:rsidR="00D21C8B" w:rsidRPr="00D21C8B" w:rsidRDefault="00D21C8B" w:rsidP="00D21C8B">
                            <w:pPr>
                              <w:pStyle w:val="NormalWeb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D21C8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Sincerely, </w:t>
                            </w:r>
                          </w:p>
                          <w:p w14:paraId="7F841FC7" w14:textId="786A8106" w:rsidR="00D21C8B" w:rsidRPr="00D21C8B" w:rsidRDefault="00D21C8B" w:rsidP="00D21C8B">
                            <w:pPr>
                              <w:pStyle w:val="NormalWeb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[</w:t>
                            </w:r>
                            <w:r w:rsidRPr="00D21C8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Your Nam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]</w:t>
                            </w:r>
                          </w:p>
                          <w:p w14:paraId="62D5B178" w14:textId="77777777" w:rsidR="002616A5" w:rsidRPr="00D21C8B" w:rsidRDefault="002616A5" w:rsidP="00D21C8B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B062E0C" w14:textId="77777777" w:rsidR="00960669" w:rsidRPr="00D21C8B" w:rsidRDefault="00960669" w:rsidP="00D21C8B">
                            <w:pPr>
                              <w:spacing w:after="0" w:line="276" w:lineRule="auto"/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5F18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5.15pt;width:529.25pt;height:667.9pt;z-index:-2516561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" strokecolor="white [3212]">
                <v:textbox>
                  <w:txbxContent>
                    <w:p w14:paraId="129A38E1" w14:textId="77777777" w:rsidR="00512286" w:rsidRPr="00D21C8B" w:rsidRDefault="00512286" w:rsidP="00D21C8B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184D9FE" w14:textId="77777777" w:rsidR="00BE13CD" w:rsidRPr="00D21C8B" w:rsidRDefault="00BE13CD" w:rsidP="00D21C8B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21C8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20ABBF57" w14:textId="77777777" w:rsidR="00BE13CD" w:rsidRPr="00D21C8B" w:rsidRDefault="00BE13CD" w:rsidP="00D21C8B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7D82CD1" w14:textId="77777777" w:rsidR="00BE13CD" w:rsidRPr="00D21C8B" w:rsidRDefault="00BE13CD" w:rsidP="00D21C8B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21C8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D21C8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D21C8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D21C8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3B3C4151" w14:textId="77777777" w:rsidR="00BE13CD" w:rsidRPr="00D21C8B" w:rsidRDefault="00BE13CD" w:rsidP="00D21C8B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1A28FC7" w14:textId="77777777" w:rsidR="00BE13CD" w:rsidRPr="00D21C8B" w:rsidRDefault="00BE13CD" w:rsidP="00D21C8B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21C8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6BD5AB50" w14:textId="4BCCF45B" w:rsidR="00D21C8B" w:rsidRPr="00D21C8B" w:rsidRDefault="00D21C8B" w:rsidP="00D21C8B">
                      <w:pPr>
                        <w:pStyle w:val="NormalWeb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D21C8B">
                        <w:rPr>
                          <w:rFonts w:ascii="Arial" w:hAnsi="Arial" w:cs="Arial"/>
                          <w:color w:val="000000" w:themeColor="text1"/>
                        </w:rPr>
                        <w:t xml:space="preserve">I believe that my experience and skills in supply chain management make me an ideal candidate for the Supply Chain Analyst role at [Company Name]. I have a strong track record of improving efficiency and lowering costs. I have successfully managed supply chains for companies of all sizes, from large-scale corporations to small </w:t>
                      </w:r>
                      <w:r w:rsidRPr="00D21C8B">
                        <w:rPr>
                          <w:rFonts w:ascii="Arial" w:hAnsi="Arial" w:cs="Arial"/>
                          <w:color w:val="000000" w:themeColor="text1"/>
                        </w:rPr>
                        <w:t>start-ups</w:t>
                      </w:r>
                      <w:r w:rsidRPr="00D21C8B">
                        <w:rPr>
                          <w:rFonts w:ascii="Arial" w:hAnsi="Arial" w:cs="Arial"/>
                          <w:color w:val="000000" w:themeColor="text1"/>
                        </w:rPr>
                        <w:t>.</w:t>
                      </w:r>
                    </w:p>
                    <w:p w14:paraId="7F1A1691" w14:textId="77777777" w:rsidR="00D21C8B" w:rsidRPr="00D21C8B" w:rsidRDefault="00D21C8B" w:rsidP="00D21C8B">
                      <w:pPr>
                        <w:pStyle w:val="NormalWeb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D21C8B">
                        <w:rPr>
                          <w:rFonts w:ascii="Arial" w:hAnsi="Arial" w:cs="Arial"/>
                          <w:color w:val="000000" w:themeColor="text1"/>
                        </w:rPr>
                        <w:t>I have over 8 years of experience in supply chain management, and over 5 of those years were as a supply chain analyst. I am an expert at inventory management, and I have always been a top performer on my teams. As such, I would be an excellent fit for your organization.</w:t>
                      </w:r>
                    </w:p>
                    <w:p w14:paraId="26E0B848" w14:textId="77777777" w:rsidR="00D21C8B" w:rsidRPr="00D21C8B" w:rsidRDefault="00D21C8B" w:rsidP="00D21C8B">
                      <w:pPr>
                        <w:pStyle w:val="NormalWeb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D21C8B">
                        <w:rPr>
                          <w:rFonts w:ascii="Arial" w:hAnsi="Arial" w:cs="Arial"/>
                          <w:color w:val="000000" w:themeColor="text1"/>
                        </w:rPr>
                        <w:t>My recent accomplishments include:</w:t>
                      </w:r>
                    </w:p>
                    <w:p w14:paraId="160A6286" w14:textId="77777777" w:rsidR="00D21C8B" w:rsidRPr="00D21C8B" w:rsidRDefault="00D21C8B" w:rsidP="00D21C8B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D21C8B">
                        <w:rPr>
                          <w:rFonts w:ascii="Arial" w:hAnsi="Arial" w:cs="Arial"/>
                          <w:color w:val="000000" w:themeColor="text1"/>
                        </w:rPr>
                        <w:t>Increasing supply chain efficiency by 18% using a new inventory management system.</w:t>
                      </w:r>
                    </w:p>
                    <w:p w14:paraId="27726348" w14:textId="77777777" w:rsidR="00D21C8B" w:rsidRPr="00D21C8B" w:rsidRDefault="00D21C8B" w:rsidP="00D21C8B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D21C8B">
                        <w:rPr>
                          <w:rFonts w:ascii="Arial" w:hAnsi="Arial" w:cs="Arial"/>
                          <w:color w:val="000000" w:themeColor="text1"/>
                        </w:rPr>
                        <w:t>Reducing waste from the manufacturing process by 12% through better quality control.</w:t>
                      </w:r>
                    </w:p>
                    <w:p w14:paraId="6A578843" w14:textId="77777777" w:rsidR="00D21C8B" w:rsidRPr="00D21C8B" w:rsidRDefault="00D21C8B" w:rsidP="00D21C8B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D21C8B">
                        <w:rPr>
                          <w:rFonts w:ascii="Arial" w:hAnsi="Arial" w:cs="Arial"/>
                          <w:color w:val="000000" w:themeColor="text1"/>
                        </w:rPr>
                        <w:t>Managing vendors across several different countries, cultures, and time zones.</w:t>
                      </w:r>
                    </w:p>
                    <w:p w14:paraId="3B135AA4" w14:textId="77777777" w:rsidR="00D21C8B" w:rsidRPr="00D21C8B" w:rsidRDefault="00D21C8B" w:rsidP="00D21C8B">
                      <w:pPr>
                        <w:pStyle w:val="NormalWeb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D21C8B">
                        <w:rPr>
                          <w:rFonts w:ascii="Arial" w:hAnsi="Arial" w:cs="Arial"/>
                          <w:color w:val="000000" w:themeColor="text1"/>
                        </w:rPr>
                        <w:t>My experience in supply chain analytics has provided me with exceptional quantitative skills and knowledge of best practices pertaining to procurement, inventory management, logistics, and distribution. I have a strong understanding of demand planning as well as an ability to create forecasting models that accurately predict trends and manage uncertainty.</w:t>
                      </w:r>
                    </w:p>
                    <w:p w14:paraId="7089196C" w14:textId="77777777" w:rsidR="00D21C8B" w:rsidRPr="00D21C8B" w:rsidRDefault="00D21C8B" w:rsidP="00D21C8B">
                      <w:pPr>
                        <w:pStyle w:val="NormalWeb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D21C8B">
                        <w:rPr>
                          <w:rFonts w:ascii="Arial" w:hAnsi="Arial" w:cs="Arial"/>
                          <w:color w:val="000000" w:themeColor="text1"/>
                        </w:rPr>
                        <w:t xml:space="preserve">As a Supply Chain Analyst at [Company Name] I will bring this expertise to help reduce costs for your company as well. Thank you for considering my application. Please feel free to contact me at (555)-555-5555 or </w:t>
                      </w:r>
                      <w:hyperlink r:id="rId8" w:tgtFrame="_blank" w:history="1">
                        <w:r w:rsidRPr="00D21C8B">
                          <w:rPr>
                            <w:rStyle w:val="Hyperlink"/>
                            <w:rFonts w:ascii="Arial" w:hAnsi="Arial" w:cs="Arial"/>
                            <w:color w:val="000000" w:themeColor="text1"/>
                            <w:u w:val="none"/>
                          </w:rPr>
                          <w:t>email@email.com</w:t>
                        </w:r>
                      </w:hyperlink>
                      <w:r w:rsidRPr="00D21C8B">
                        <w:rPr>
                          <w:rFonts w:ascii="Arial" w:hAnsi="Arial" w:cs="Arial"/>
                          <w:color w:val="000000" w:themeColor="text1"/>
                        </w:rPr>
                        <w:t xml:space="preserve"> with any questions or to arrange an interview.</w:t>
                      </w:r>
                    </w:p>
                    <w:p w14:paraId="56A127E3" w14:textId="77777777" w:rsidR="00D21C8B" w:rsidRPr="00D21C8B" w:rsidRDefault="00D21C8B" w:rsidP="00D21C8B">
                      <w:pPr>
                        <w:pStyle w:val="NormalWeb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D21C8B">
                        <w:rPr>
                          <w:rFonts w:ascii="Arial" w:hAnsi="Arial" w:cs="Arial"/>
                          <w:color w:val="000000" w:themeColor="text1"/>
                        </w:rPr>
                        <w:t xml:space="preserve">Sincerely, </w:t>
                      </w:r>
                    </w:p>
                    <w:p w14:paraId="7F841FC7" w14:textId="786A8106" w:rsidR="00D21C8B" w:rsidRPr="00D21C8B" w:rsidRDefault="00D21C8B" w:rsidP="00D21C8B">
                      <w:pPr>
                        <w:pStyle w:val="NormalWeb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[</w:t>
                      </w:r>
                      <w:r w:rsidRPr="00D21C8B">
                        <w:rPr>
                          <w:rFonts w:ascii="Arial" w:hAnsi="Arial" w:cs="Arial"/>
                          <w:color w:val="000000" w:themeColor="text1"/>
                        </w:rPr>
                        <w:t>Your Name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]</w:t>
                      </w:r>
                    </w:p>
                    <w:p w14:paraId="62D5B178" w14:textId="77777777" w:rsidR="002616A5" w:rsidRPr="00D21C8B" w:rsidRDefault="002616A5" w:rsidP="00D21C8B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B062E0C" w14:textId="77777777" w:rsidR="00960669" w:rsidRPr="00D21C8B" w:rsidRDefault="00960669" w:rsidP="00D21C8B">
                      <w:pPr>
                        <w:spacing w:after="0" w:line="276" w:lineRule="auto"/>
                        <w:jc w:val="right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D9C80F6" wp14:editId="080C2B85">
                <wp:simplePos x="0" y="0"/>
                <wp:positionH relativeFrom="page">
                  <wp:align>left</wp:align>
                </wp:positionH>
                <wp:positionV relativeFrom="paragraph">
                  <wp:posOffset>554652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84A614" w14:textId="77777777" w:rsidR="00BE13CD" w:rsidRPr="00960669" w:rsidRDefault="00BE13C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5CE42F32" w14:textId="4810E449" w:rsidR="00BE13CD" w:rsidRPr="00960669" w:rsidRDefault="00D21C8B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Supply Chain Analy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9C80F6" id="Rectangle 4" o:spid="_x0000_s1027" style="position:absolute;left:0;text-align:left;margin-left:0;margin-top:43.65pt;width:292.6pt;height:80.45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" fillcolor="#2f5496 [2408]" strokecolor="#1f4d78 [1604]" strokeweight="1pt">
                <v:textbox>
                  <w:txbxContent>
                    <w:p w14:paraId="5584A614" w14:textId="77777777" w:rsidR="00BE13CD" w:rsidRPr="00960669" w:rsidRDefault="00BE13C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5CE42F32" w14:textId="4810E449" w:rsidR="00BE13CD" w:rsidRPr="00960669" w:rsidRDefault="00D21C8B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Supply Chain Analyst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55EE5219" wp14:editId="32D07F8B">
            <wp:simplePos x="0" y="0"/>
            <wp:positionH relativeFrom="page">
              <wp:align>left</wp:align>
            </wp:positionH>
            <wp:positionV relativeFrom="paragraph">
              <wp:posOffset>-473</wp:posOffset>
            </wp:positionV>
            <wp:extent cx="7714268" cy="5398851"/>
            <wp:effectExtent l="0" t="0" r="1270" b="0"/>
            <wp:wrapThrough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146" cy="541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384">
        <w:tab/>
      </w:r>
    </w:p>
    <w:sectPr w:rsidR="00E51341" w:rsidSect="00512286">
      <w:footerReference w:type="default" r:id="rId10"/>
      <w:pgSz w:w="11906" w:h="16838"/>
      <w:pgMar w:top="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CAFC0" w14:textId="77777777" w:rsidR="00182442" w:rsidRDefault="00182442" w:rsidP="0041077B">
      <w:pPr>
        <w:spacing w:after="0" w:line="240" w:lineRule="auto"/>
      </w:pPr>
      <w:r>
        <w:separator/>
      </w:r>
    </w:p>
  </w:endnote>
  <w:endnote w:type="continuationSeparator" w:id="0">
    <w:p w14:paraId="16F32765" w14:textId="77777777" w:rsidR="00182442" w:rsidRDefault="00182442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9DF85" w14:textId="77777777" w:rsidR="00512286" w:rsidRPr="004E5A37" w:rsidRDefault="00512286" w:rsidP="00512286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267CEEFF" wp14:editId="21E96A28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70C0B1FA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9D802" w14:textId="77777777" w:rsidR="00182442" w:rsidRDefault="00182442" w:rsidP="0041077B">
      <w:pPr>
        <w:spacing w:after="0" w:line="240" w:lineRule="auto"/>
      </w:pPr>
      <w:r>
        <w:separator/>
      </w:r>
    </w:p>
  </w:footnote>
  <w:footnote w:type="continuationSeparator" w:id="0">
    <w:p w14:paraId="25EB37AB" w14:textId="77777777" w:rsidR="00182442" w:rsidRDefault="00182442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D9C3CD2"/>
    <w:multiLevelType w:val="multilevel"/>
    <w:tmpl w:val="E9D06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0334CC"/>
    <w:rsid w:val="00182442"/>
    <w:rsid w:val="001A55A8"/>
    <w:rsid w:val="002616A5"/>
    <w:rsid w:val="0041077B"/>
    <w:rsid w:val="00512286"/>
    <w:rsid w:val="00574FC0"/>
    <w:rsid w:val="00651A06"/>
    <w:rsid w:val="00884920"/>
    <w:rsid w:val="008D1384"/>
    <w:rsid w:val="00960669"/>
    <w:rsid w:val="009A20DE"/>
    <w:rsid w:val="00A4341F"/>
    <w:rsid w:val="00BE13CD"/>
    <w:rsid w:val="00BF5DCD"/>
    <w:rsid w:val="00D21C8B"/>
    <w:rsid w:val="00DC6E0F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EF499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512286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51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@e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mail@e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y Chain Analyst Cover Letter Sample</dc:title>
  <dc:subject>Create your Cover Letter using Free Supply Chain Analyst Cover Letter Sample Template</dc:subject>
  <dc:creator>QwikResume.com</dc:creator>
  <cp:keywords/>
  <dc:description/>
  <dcterms:created xsi:type="dcterms:W3CDTF">2022-03-08T09:28:00Z</dcterms:created>
  <dcterms:modified xsi:type="dcterms:W3CDTF">2022-03-08T09:28:00Z</dcterms:modified>
  <cp:category>Logistic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3665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